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26004" cy="375385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591250" cy="372497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26517" cy="436024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55393" cy="432174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26517" cy="4350618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4011581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3457984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3204555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3045040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2984988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2984988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4005635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4402666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йкы Руслан НБИбд-01-20</dc:creator>
  <dc:language>ru-RU</dc:language>
  <cp:keywords/>
  <dcterms:created xsi:type="dcterms:W3CDTF">2021-04-22T06:45:54Z</dcterms:created>
  <dcterms:modified xsi:type="dcterms:W3CDTF">2021-04-22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